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4158EC77" w:rsidR="00421E57" w:rsidRDefault="00332A11" w:rsidP="007C6393">
      <w:pPr>
        <w:pStyle w:val="Title"/>
        <w:rPr>
          <w:lang w:val="en-US"/>
        </w:rPr>
      </w:pPr>
      <w:r>
        <w:rPr>
          <w:lang w:val="en-US"/>
        </w:rPr>
        <w:t xml:space="preserve">Tutorial </w:t>
      </w:r>
      <w:r w:rsidR="0048111B">
        <w:rPr>
          <w:lang w:val="en-US"/>
        </w:rPr>
        <w:t>12</w:t>
      </w:r>
      <w:r>
        <w:rPr>
          <w:lang w:val="en-US"/>
        </w:rPr>
        <w:t xml:space="preserve">: </w:t>
      </w:r>
      <w:proofErr w:type="spellStart"/>
      <w:r w:rsidR="0048111B">
        <w:rPr>
          <w:lang w:val="en-US"/>
        </w:rPr>
        <w:t>MiniShmup</w:t>
      </w:r>
      <w:proofErr w:type="spellEnd"/>
    </w:p>
    <w:p w14:paraId="75B22235" w14:textId="4F3521BE" w:rsidR="00D66335" w:rsidRDefault="00332A11" w:rsidP="007C6393">
      <w:pPr>
        <w:spacing w:after="0"/>
        <w:rPr>
          <w:lang w:val="en-US"/>
        </w:rPr>
      </w:pPr>
      <w:r>
        <w:rPr>
          <w:lang w:val="en-US"/>
        </w:rPr>
        <w:t>Thomas Chapman</w:t>
      </w:r>
    </w:p>
    <w:p w14:paraId="445C56C2" w14:textId="77777777" w:rsidR="007C6393" w:rsidRDefault="007C6393" w:rsidP="007C6393">
      <w:pPr>
        <w:spacing w:after="0"/>
        <w:rPr>
          <w:lang w:val="en-US"/>
        </w:rPr>
      </w:pPr>
    </w:p>
    <w:p w14:paraId="5044DDD4" w14:textId="19882305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pecification</w:t>
      </w:r>
    </w:p>
    <w:p w14:paraId="65DDCF1A" w14:textId="50B67511" w:rsidR="00056A5A" w:rsidRPr="00E34831" w:rsidRDefault="00A15D2E" w:rsidP="00056A5A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 a</w:t>
      </w:r>
      <w:r w:rsidR="00D14F9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741F9">
        <w:rPr>
          <w:rFonts w:asciiTheme="minorHAnsi" w:hAnsiTheme="minorHAnsi" w:cstheme="minorHAnsi"/>
          <w:color w:val="000000"/>
          <w:sz w:val="22"/>
          <w:szCs w:val="22"/>
        </w:rPr>
        <w:t>game using different given code bases.</w:t>
      </w:r>
    </w:p>
    <w:p w14:paraId="682439E2" w14:textId="03B96E10" w:rsidR="00421E57" w:rsidRPr="00E34831" w:rsidRDefault="00006945" w:rsidP="007C6393">
      <w:pPr>
        <w:spacing w:after="120"/>
        <w:rPr>
          <w:lang w:val="en-US"/>
        </w:rPr>
      </w:pPr>
      <w:r w:rsidRPr="00006945">
        <w:rPr>
          <w:lang w:val="en-US"/>
        </w:rPr>
        <w:drawing>
          <wp:inline distT="0" distB="0" distL="0" distR="0" wp14:anchorId="7BC01B20" wp14:editId="03CC7C6B">
            <wp:extent cx="5731510" cy="411035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7D2E" w14:textId="36D84806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chnical design</w:t>
      </w:r>
    </w:p>
    <w:p w14:paraId="5F2F8D1C" w14:textId="5C1EF769" w:rsidR="005C10A6" w:rsidRDefault="005C10A6" w:rsidP="005615CD">
      <w:pPr>
        <w:spacing w:after="0"/>
        <w:rPr>
          <w:rFonts w:ascii="Calibri" w:eastAsia="Times New Roman" w:hAnsi="Calibri" w:cs="Calibri"/>
          <w:color w:val="000000"/>
          <w:lang w:eastAsia="en-GB"/>
        </w:rPr>
      </w:pPr>
    </w:p>
    <w:p w14:paraId="2B0655DB" w14:textId="2D187CD0" w:rsidR="00D329B6" w:rsidRDefault="00D329B6" w:rsidP="005615CD">
      <w:pPr>
        <w:spacing w:after="0"/>
        <w:rPr>
          <w:rFonts w:ascii="Calibri" w:eastAsia="Times New Roman" w:hAnsi="Calibri" w:cs="Calibri"/>
          <w:color w:val="000000"/>
          <w:lang w:eastAsia="en-GB"/>
        </w:rPr>
      </w:pPr>
    </w:p>
    <w:p w14:paraId="0873DADB" w14:textId="60AC9A5A" w:rsidR="00A20750" w:rsidRPr="00E34831" w:rsidRDefault="00A20750" w:rsidP="007C6393">
      <w:pPr>
        <w:spacing w:after="0"/>
        <w:rPr>
          <w:lang w:val="en-US"/>
        </w:rPr>
      </w:pPr>
    </w:p>
    <w:p w14:paraId="5250388F" w14:textId="6B736A38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st plan</w:t>
      </w:r>
    </w:p>
    <w:p w14:paraId="45BEE37A" w14:textId="7022CE4C" w:rsidR="00421E57" w:rsidRPr="00683D8B" w:rsidRDefault="00683D8B" w:rsidP="007C6393">
      <w:pPr>
        <w:spacing w:after="120"/>
        <w:rPr>
          <w:lang w:val="en-US"/>
        </w:rPr>
      </w:pPr>
      <w:r>
        <w:rPr>
          <w:lang w:val="en-US"/>
        </w:rPr>
        <w:t>Here is a table of test results, the contents are my expected and actual results just after the program has first been opened to check that the logic wor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74B3" w14:paraId="08B1A56D" w14:textId="77777777" w:rsidTr="00A974B3">
        <w:tc>
          <w:tcPr>
            <w:tcW w:w="3005" w:type="dxa"/>
          </w:tcPr>
          <w:p w14:paraId="082FB434" w14:textId="712A63CD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Input</w:t>
            </w:r>
            <w:r w:rsidR="00683D8B">
              <w:rPr>
                <w:lang w:val="en-US"/>
              </w:rPr>
              <w:t>/Scenario</w:t>
            </w:r>
          </w:p>
        </w:tc>
        <w:tc>
          <w:tcPr>
            <w:tcW w:w="3005" w:type="dxa"/>
          </w:tcPr>
          <w:p w14:paraId="2920D2C8" w14:textId="1A409529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6B431CB8" w14:textId="0687C8A1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683D8B" w14:paraId="1B430AB8" w14:textId="77777777" w:rsidTr="00A974B3">
        <w:tc>
          <w:tcPr>
            <w:tcW w:w="3005" w:type="dxa"/>
          </w:tcPr>
          <w:p w14:paraId="1E9855C5" w14:textId="0216B7C6" w:rsidR="00683D8B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User opens the program</w:t>
            </w:r>
          </w:p>
        </w:tc>
        <w:tc>
          <w:tcPr>
            <w:tcW w:w="3005" w:type="dxa"/>
          </w:tcPr>
          <w:p w14:paraId="3C94D11D" w14:textId="29869CEC" w:rsidR="00683D8B" w:rsidRPr="005615CD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OPTIONS: W for withdrawal, C for credit, B for balance, E for exi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”</w:t>
            </w:r>
          </w:p>
          <w:p w14:paraId="551F1E03" w14:textId="669309EB" w:rsidR="00683D8B" w:rsidRPr="00683D8B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"ENTER YOUR CHOICE: "</w:t>
            </w:r>
          </w:p>
        </w:tc>
        <w:tc>
          <w:tcPr>
            <w:tcW w:w="3006" w:type="dxa"/>
          </w:tcPr>
          <w:p w14:paraId="205F16E1" w14:textId="77777777" w:rsidR="00683D8B" w:rsidRPr="005615CD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OPTIONS: W for withdrawal, C for credit, B for balance, E for exi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”</w:t>
            </w:r>
          </w:p>
          <w:p w14:paraId="25CF42D1" w14:textId="7AFD7426" w:rsidR="00683D8B" w:rsidRDefault="00683D8B" w:rsidP="000B33AD">
            <w:pPr>
              <w:spacing w:before="60" w:after="60"/>
              <w:rPr>
                <w:lang w:val="en-US"/>
              </w:rPr>
            </w:pP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"ENTER YOUR CHOICE: "</w:t>
            </w:r>
          </w:p>
        </w:tc>
      </w:tr>
      <w:tr w:rsidR="00A974B3" w14:paraId="6D3BB380" w14:textId="77777777" w:rsidTr="00A974B3">
        <w:tc>
          <w:tcPr>
            <w:tcW w:w="3005" w:type="dxa"/>
          </w:tcPr>
          <w:p w14:paraId="2223ED56" w14:textId="06E0FF3E" w:rsidR="00A974B3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B” or “b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5754D28F" w14:textId="3AFE4259" w:rsidR="00F24EB8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20”</w:t>
            </w:r>
          </w:p>
        </w:tc>
        <w:tc>
          <w:tcPr>
            <w:tcW w:w="3006" w:type="dxa"/>
          </w:tcPr>
          <w:p w14:paraId="6C1E9B60" w14:textId="196C75B1" w:rsidR="00F24EB8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20”</w:t>
            </w:r>
          </w:p>
        </w:tc>
      </w:tr>
      <w:tr w:rsidR="00A974B3" w14:paraId="7205C355" w14:textId="77777777" w:rsidTr="00A974B3">
        <w:tc>
          <w:tcPr>
            <w:tcW w:w="3005" w:type="dxa"/>
          </w:tcPr>
          <w:p w14:paraId="266218A2" w14:textId="0CF395F9" w:rsidR="005A530A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“W” or “w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1C57BE51" w14:textId="4F06875F" w:rsidR="005A530A" w:rsidRPr="005A530A" w:rsidRDefault="005A530A" w:rsidP="000B33AD">
            <w:pPr>
              <w:spacing w:before="60" w:after="60"/>
              <w:rPr>
                <w:lang w:val="en-US"/>
              </w:rPr>
            </w:pPr>
            <w:r w:rsidRPr="005A530A">
              <w:rPr>
                <w:rFonts w:eastAsia="Times New Roman" w:cs="Calibri"/>
                <w:color w:val="000000"/>
                <w:lang w:eastAsia="en-GB"/>
              </w:rPr>
              <w:t>"ENTER AMOUNT TO BE DEBITED: £"</w:t>
            </w:r>
          </w:p>
        </w:tc>
        <w:tc>
          <w:tcPr>
            <w:tcW w:w="3006" w:type="dxa"/>
          </w:tcPr>
          <w:p w14:paraId="6D2CFD7E" w14:textId="51C4E3CA" w:rsidR="005A530A" w:rsidRDefault="005A530A" w:rsidP="000B33AD">
            <w:pPr>
              <w:spacing w:before="60" w:after="60"/>
              <w:rPr>
                <w:lang w:val="en-US"/>
              </w:rPr>
            </w:pPr>
            <w:r w:rsidRPr="005A530A">
              <w:rPr>
                <w:rFonts w:eastAsia="Times New Roman" w:cs="Calibri"/>
                <w:color w:val="000000"/>
                <w:lang w:eastAsia="en-GB"/>
              </w:rPr>
              <w:t>"ENTER AMOUNT TO BE DEBITED: £"</w:t>
            </w:r>
          </w:p>
        </w:tc>
      </w:tr>
      <w:tr w:rsidR="00A974B3" w14:paraId="25768542" w14:textId="77777777" w:rsidTr="00A974B3">
        <w:tc>
          <w:tcPr>
            <w:tcW w:w="3005" w:type="dxa"/>
          </w:tcPr>
          <w:p w14:paraId="622377C2" w14:textId="0B4A4093" w:rsidR="00A974B3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17 during withdraw</w:t>
            </w:r>
            <w:r w:rsidR="00683D8B">
              <w:rPr>
                <w:lang w:val="en-US"/>
              </w:rPr>
              <w:t xml:space="preserve">, followed by </w:t>
            </w:r>
            <w:proofErr w:type="spellStart"/>
            <w:r w:rsidR="000B33AD"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05B62C44" w14:textId="1DD69C90" w:rsidR="00F24EB8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3”</w:t>
            </w:r>
          </w:p>
        </w:tc>
        <w:tc>
          <w:tcPr>
            <w:tcW w:w="3006" w:type="dxa"/>
          </w:tcPr>
          <w:p w14:paraId="38CCD790" w14:textId="52873F04" w:rsidR="00F24EB8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3”</w:t>
            </w:r>
          </w:p>
        </w:tc>
      </w:tr>
      <w:tr w:rsidR="00A974B3" w14:paraId="6EFD3959" w14:textId="77777777" w:rsidTr="00A974B3">
        <w:tc>
          <w:tcPr>
            <w:tcW w:w="3005" w:type="dxa"/>
          </w:tcPr>
          <w:p w14:paraId="4EE2F590" w14:textId="2924E86A" w:rsidR="005A530A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21 during withdraw</w:t>
            </w:r>
          </w:p>
        </w:tc>
        <w:tc>
          <w:tcPr>
            <w:tcW w:w="3005" w:type="dxa"/>
          </w:tcPr>
          <w:p w14:paraId="73F3852D" w14:textId="3F230743" w:rsidR="00A974B3" w:rsidRPr="00EA00D0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“ERROR: OPERATION REFUSED!”</w:t>
            </w:r>
          </w:p>
        </w:tc>
        <w:tc>
          <w:tcPr>
            <w:tcW w:w="3006" w:type="dxa"/>
          </w:tcPr>
          <w:p w14:paraId="604916D1" w14:textId="3DDA7386" w:rsidR="00A974B3" w:rsidRPr="00EA00D0" w:rsidRDefault="000B33AD" w:rsidP="000B33AD">
            <w:pPr>
              <w:spacing w:before="60" w:after="60"/>
              <w:rPr>
                <w:b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>“ERROR: OPERATION REFUSED!”</w:t>
            </w:r>
          </w:p>
        </w:tc>
      </w:tr>
      <w:tr w:rsidR="000B33AD" w14:paraId="27C4147C" w14:textId="77777777" w:rsidTr="00A974B3">
        <w:tc>
          <w:tcPr>
            <w:tcW w:w="3005" w:type="dxa"/>
          </w:tcPr>
          <w:p w14:paraId="23889D12" w14:textId="26BBA8A2" w:rsidR="000B33AD" w:rsidRDefault="000B33AD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C” or “c” during o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4AFE8DA9" w14:textId="5FEAD5D0" w:rsidR="000B33AD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ENTER AMOUNT TO BE CREDITED: £"</w:t>
            </w:r>
          </w:p>
        </w:tc>
        <w:tc>
          <w:tcPr>
            <w:tcW w:w="3006" w:type="dxa"/>
          </w:tcPr>
          <w:p w14:paraId="228D74BC" w14:textId="30A3D780" w:rsidR="000B33AD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ENTER AMOUNT TO BE CREDITED: £"</w:t>
            </w:r>
          </w:p>
        </w:tc>
      </w:tr>
      <w:tr w:rsidR="000B33AD" w14:paraId="35159730" w14:textId="77777777" w:rsidTr="00A974B3">
        <w:tc>
          <w:tcPr>
            <w:tcW w:w="3005" w:type="dxa"/>
          </w:tcPr>
          <w:p w14:paraId="0D345001" w14:textId="79428B63" w:rsidR="000B33AD" w:rsidRDefault="00BA1C83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42 during credit, followed by </w:t>
            </w:r>
            <w:proofErr w:type="spellStart"/>
            <w:r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2AEDF109" w14:textId="39BBA4CC" w:rsidR="000B33AD" w:rsidRDefault="00BA1C83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2</w:t>
            </w:r>
            <w:r>
              <w:rPr>
                <w:lang w:val="en-US"/>
              </w:rPr>
              <w:t>”</w:t>
            </w:r>
          </w:p>
        </w:tc>
        <w:tc>
          <w:tcPr>
            <w:tcW w:w="3006" w:type="dxa"/>
          </w:tcPr>
          <w:p w14:paraId="0544A25E" w14:textId="15663900" w:rsidR="000B33AD" w:rsidRDefault="00BA1C83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2</w:t>
            </w:r>
            <w:r>
              <w:rPr>
                <w:lang w:val="en-US"/>
              </w:rPr>
              <w:t>”</w:t>
            </w:r>
          </w:p>
        </w:tc>
      </w:tr>
      <w:tr w:rsidR="00D12718" w14:paraId="2E32560A" w14:textId="77777777" w:rsidTr="00A974B3">
        <w:tc>
          <w:tcPr>
            <w:tcW w:w="3005" w:type="dxa"/>
          </w:tcPr>
          <w:p w14:paraId="682B41E2" w14:textId="4D1B6F53" w:rsidR="00D12718" w:rsidRPr="00BA1C83" w:rsidRDefault="00D12718" w:rsidP="00BA1C83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3 during withdraw, followed by 7 during credit, followed by </w:t>
            </w:r>
            <w:proofErr w:type="spellStart"/>
            <w:r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5E8B77EE" w14:textId="32B6539A" w:rsidR="00D12718" w:rsidRPr="00BA1C83" w:rsidRDefault="00D12718" w:rsidP="00BA1C83">
            <w:pPr>
              <w:spacing w:before="60" w:after="60"/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  <w:r>
              <w:rPr>
                <w:lang w:val="en-US"/>
              </w:rPr>
              <w:t>”</w:t>
            </w:r>
          </w:p>
        </w:tc>
        <w:tc>
          <w:tcPr>
            <w:tcW w:w="3006" w:type="dxa"/>
          </w:tcPr>
          <w:p w14:paraId="2784D6D4" w14:textId="2DC86A1C" w:rsidR="00D12718" w:rsidRDefault="00D12718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  <w:r>
              <w:rPr>
                <w:lang w:val="en-US"/>
              </w:rPr>
              <w:t>”</w:t>
            </w:r>
          </w:p>
        </w:tc>
      </w:tr>
      <w:tr w:rsidR="007B7FA4" w14:paraId="587A94F2" w14:textId="77777777" w:rsidTr="00A974B3">
        <w:tc>
          <w:tcPr>
            <w:tcW w:w="3005" w:type="dxa"/>
          </w:tcPr>
          <w:p w14:paraId="3FFBC666" w14:textId="688FE465" w:rsidR="007B7FA4" w:rsidRPr="00BA1C83" w:rsidRDefault="007B7FA4" w:rsidP="00BA1C83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E” or “e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38F6FB77" w14:textId="2189C4AA" w:rsidR="007B7FA4" w:rsidRPr="00BA1C83" w:rsidRDefault="007B7FA4" w:rsidP="00BA1C83">
            <w:pPr>
              <w:spacing w:before="60" w:after="60"/>
            </w:pPr>
            <w:r>
              <w:t>Program closes</w:t>
            </w:r>
          </w:p>
        </w:tc>
        <w:tc>
          <w:tcPr>
            <w:tcW w:w="3006" w:type="dxa"/>
          </w:tcPr>
          <w:p w14:paraId="7619D7D9" w14:textId="2A9ECA17" w:rsidR="007B7FA4" w:rsidRPr="00BA1C83" w:rsidRDefault="007B7FA4" w:rsidP="000B33AD">
            <w:pPr>
              <w:spacing w:before="60" w:after="60"/>
            </w:pPr>
            <w:r>
              <w:t>Program closes</w:t>
            </w:r>
          </w:p>
        </w:tc>
      </w:tr>
      <w:tr w:rsidR="007B7FA4" w14:paraId="7680550F" w14:textId="77777777" w:rsidTr="00A974B3">
        <w:tc>
          <w:tcPr>
            <w:tcW w:w="3005" w:type="dxa"/>
          </w:tcPr>
          <w:p w14:paraId="5D5B6545" w14:textId="344C0C7F" w:rsidR="007B7FA4" w:rsidRPr="00BA1C83" w:rsidRDefault="007B7FA4" w:rsidP="00BA1C83">
            <w:pPr>
              <w:spacing w:before="60" w:after="60"/>
              <w:rPr>
                <w:lang w:val="en-US"/>
              </w:rPr>
            </w:pPr>
            <w:r w:rsidRPr="00BA1C83">
              <w:rPr>
                <w:lang w:val="en-US"/>
              </w:rPr>
              <w:t xml:space="preserve">Anything else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1648E00A" w14:textId="64883B47" w:rsidR="007B7FA4" w:rsidRPr="00BA1C83" w:rsidRDefault="007B7FA4" w:rsidP="00BA1C83">
            <w:pPr>
              <w:spacing w:before="60" w:after="60"/>
            </w:pPr>
            <w:r w:rsidRPr="00BA1C83">
              <w:t>“</w:t>
            </w:r>
            <w:r w:rsidRPr="00BA1C83">
              <w:rPr>
                <w:rFonts w:eastAsia="Times New Roman" w:cs="Calibri"/>
                <w:lang w:eastAsia="en-GB"/>
              </w:rPr>
              <w:t xml:space="preserve">ERROR: </w:t>
            </w:r>
            <w:r w:rsidRPr="00BA1C83">
              <w:rPr>
                <w:rFonts w:cs="Consolas"/>
              </w:rPr>
              <w:t>INVALID CHOICE, TRY AGAIN!</w:t>
            </w:r>
            <w:r>
              <w:rPr>
                <w:rFonts w:cs="Consolas"/>
              </w:rPr>
              <w:t>”</w:t>
            </w:r>
          </w:p>
        </w:tc>
        <w:tc>
          <w:tcPr>
            <w:tcW w:w="3006" w:type="dxa"/>
          </w:tcPr>
          <w:p w14:paraId="04C78D31" w14:textId="5956F626" w:rsidR="007B7FA4" w:rsidRPr="00BA1C83" w:rsidRDefault="007B7FA4" w:rsidP="000B33AD">
            <w:pPr>
              <w:spacing w:before="60" w:after="60"/>
            </w:pPr>
            <w:r w:rsidRPr="00BA1C83">
              <w:t>“</w:t>
            </w:r>
            <w:r w:rsidRPr="00BA1C83">
              <w:rPr>
                <w:rFonts w:eastAsia="Times New Roman" w:cs="Calibri"/>
                <w:lang w:eastAsia="en-GB"/>
              </w:rPr>
              <w:t xml:space="preserve">ERROR: </w:t>
            </w:r>
            <w:r w:rsidRPr="00BA1C83">
              <w:rPr>
                <w:rFonts w:cs="Consolas"/>
              </w:rPr>
              <w:t>INVALID CHOICE, TRY AGAIN!</w:t>
            </w:r>
            <w:r>
              <w:rPr>
                <w:rFonts w:cs="Consolas"/>
              </w:rPr>
              <w:t>”</w:t>
            </w:r>
          </w:p>
        </w:tc>
      </w:tr>
    </w:tbl>
    <w:p w14:paraId="2A1FB2C7" w14:textId="1D1A37B7" w:rsidR="00E56A31" w:rsidRPr="00E34831" w:rsidRDefault="00E56A31" w:rsidP="007C6393">
      <w:pPr>
        <w:spacing w:after="120"/>
        <w:rPr>
          <w:lang w:val="en-US"/>
        </w:rPr>
      </w:pPr>
    </w:p>
    <w:p w14:paraId="3DEE3B93" w14:textId="303AD3D5" w:rsidR="00356AB6" w:rsidRDefault="00463A5D" w:rsidP="00641FA1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chedule</w:t>
      </w:r>
    </w:p>
    <w:p w14:paraId="0F32A723" w14:textId="5167E571" w:rsidR="00641FA1" w:rsidRDefault="00641FA1" w:rsidP="007C6393">
      <w:pPr>
        <w:spacing w:after="120"/>
        <w:rPr>
          <w:lang w:val="en-US"/>
        </w:rPr>
      </w:pPr>
      <w:r>
        <w:rPr>
          <w:lang w:val="en-US"/>
        </w:rPr>
        <w:t xml:space="preserve">Estimated and actual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spent on each part of the program:</w:t>
      </w:r>
    </w:p>
    <w:p w14:paraId="4E307362" w14:textId="06F2F384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pec: Estimated 0.25, Actual 0.25</w:t>
      </w:r>
    </w:p>
    <w:p w14:paraId="02F1928B" w14:textId="560CCA6A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sign: Estimated 0.</w:t>
      </w:r>
      <w:r w:rsidR="005C10A6">
        <w:rPr>
          <w:lang w:val="en-US"/>
        </w:rPr>
        <w:t>5</w:t>
      </w:r>
      <w:r>
        <w:rPr>
          <w:lang w:val="en-US"/>
        </w:rPr>
        <w:t>, Actual 0.5</w:t>
      </w:r>
    </w:p>
    <w:p w14:paraId="68C0D735" w14:textId="43281FE5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Implement: Estimated 0.5, Actual 0.</w:t>
      </w:r>
      <w:r w:rsidR="0025458F">
        <w:rPr>
          <w:lang w:val="en-US"/>
        </w:rPr>
        <w:t>25</w:t>
      </w:r>
    </w:p>
    <w:p w14:paraId="4826C89C" w14:textId="7BB4D53F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bug and test: Estimated 0.25, Actual 0.25</w:t>
      </w:r>
    </w:p>
    <w:p w14:paraId="0FF2EE73" w14:textId="47895CA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16BC8005" w14:textId="0F680A86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Total: Estimated 1.5, Actual 1.</w:t>
      </w:r>
      <w:r w:rsidR="0025458F">
        <w:rPr>
          <w:lang w:val="en-US"/>
        </w:rPr>
        <w:t>5</w:t>
      </w:r>
    </w:p>
    <w:p w14:paraId="1CC3C80F" w14:textId="1C8172A5" w:rsidR="00641FA1" w:rsidRPr="00641FA1" w:rsidRDefault="00641FA1" w:rsidP="00641FA1">
      <w:pPr>
        <w:spacing w:after="120"/>
        <w:rPr>
          <w:lang w:val="en-US"/>
        </w:rPr>
      </w:pPr>
      <w:r>
        <w:rPr>
          <w:lang w:val="en-US"/>
        </w:rPr>
        <w:t xml:space="preserve">This was done within my estimated time limit, </w:t>
      </w:r>
      <w:proofErr w:type="gramStart"/>
      <w:r>
        <w:rPr>
          <w:lang w:val="en-US"/>
        </w:rPr>
        <w:t>overall</w:t>
      </w:r>
      <w:proofErr w:type="gramEnd"/>
      <w:r>
        <w:rPr>
          <w:lang w:val="en-US"/>
        </w:rPr>
        <w:t xml:space="preserve"> I’m </w:t>
      </w:r>
      <w:r w:rsidR="00860F91">
        <w:rPr>
          <w:lang w:val="en-US"/>
        </w:rPr>
        <w:t xml:space="preserve">very </w:t>
      </w:r>
      <w:r>
        <w:rPr>
          <w:lang w:val="en-US"/>
        </w:rPr>
        <w:t>happy with the outcome</w:t>
      </w:r>
      <w:r w:rsidR="00860F91">
        <w:rPr>
          <w:lang w:val="en-US"/>
        </w:rPr>
        <w:t>.</w:t>
      </w:r>
    </w:p>
    <w:sectPr w:rsidR="00641FA1" w:rsidRPr="00641FA1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DF6A2" w14:textId="77777777" w:rsidR="004F188D" w:rsidRDefault="004F188D" w:rsidP="00421E57">
      <w:pPr>
        <w:spacing w:after="0" w:line="240" w:lineRule="auto"/>
      </w:pPr>
      <w:r>
        <w:separator/>
      </w:r>
    </w:p>
  </w:endnote>
  <w:endnote w:type="continuationSeparator" w:id="0">
    <w:p w14:paraId="675C4778" w14:textId="77777777" w:rsidR="004F188D" w:rsidRDefault="004F188D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E972D" w14:textId="77777777" w:rsidR="004F188D" w:rsidRDefault="004F188D" w:rsidP="00421E57">
      <w:pPr>
        <w:spacing w:after="0" w:line="240" w:lineRule="auto"/>
      </w:pPr>
      <w:r>
        <w:separator/>
      </w:r>
    </w:p>
  </w:footnote>
  <w:footnote w:type="continuationSeparator" w:id="0">
    <w:p w14:paraId="22B6A1A6" w14:textId="77777777" w:rsidR="004F188D" w:rsidRDefault="004F188D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3C23"/>
    <w:multiLevelType w:val="multilevel"/>
    <w:tmpl w:val="99FA7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167E75"/>
    <w:multiLevelType w:val="multilevel"/>
    <w:tmpl w:val="591C0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06945"/>
    <w:rsid w:val="00052368"/>
    <w:rsid w:val="00056A5A"/>
    <w:rsid w:val="00097EBC"/>
    <w:rsid w:val="000B33AD"/>
    <w:rsid w:val="00193969"/>
    <w:rsid w:val="001B4CD2"/>
    <w:rsid w:val="001C0D3B"/>
    <w:rsid w:val="0025458F"/>
    <w:rsid w:val="00275466"/>
    <w:rsid w:val="002769AD"/>
    <w:rsid w:val="002D4FB5"/>
    <w:rsid w:val="00305C12"/>
    <w:rsid w:val="00332A11"/>
    <w:rsid w:val="00356AB6"/>
    <w:rsid w:val="003D0A9F"/>
    <w:rsid w:val="0040347F"/>
    <w:rsid w:val="00420964"/>
    <w:rsid w:val="00421E57"/>
    <w:rsid w:val="00463A5D"/>
    <w:rsid w:val="0047427B"/>
    <w:rsid w:val="0048111B"/>
    <w:rsid w:val="004E4864"/>
    <w:rsid w:val="004F188D"/>
    <w:rsid w:val="00517276"/>
    <w:rsid w:val="00522AE5"/>
    <w:rsid w:val="005615CD"/>
    <w:rsid w:val="005741F9"/>
    <w:rsid w:val="00586CF6"/>
    <w:rsid w:val="005A530A"/>
    <w:rsid w:val="005C10A6"/>
    <w:rsid w:val="0061307B"/>
    <w:rsid w:val="00641FA1"/>
    <w:rsid w:val="00652D84"/>
    <w:rsid w:val="006633CF"/>
    <w:rsid w:val="00683D8B"/>
    <w:rsid w:val="00690949"/>
    <w:rsid w:val="007114D3"/>
    <w:rsid w:val="007A1E0E"/>
    <w:rsid w:val="007B7FA4"/>
    <w:rsid w:val="007C6393"/>
    <w:rsid w:val="00824D0C"/>
    <w:rsid w:val="00857CC1"/>
    <w:rsid w:val="00860F91"/>
    <w:rsid w:val="00882AB5"/>
    <w:rsid w:val="0089563D"/>
    <w:rsid w:val="008B6228"/>
    <w:rsid w:val="008C0C70"/>
    <w:rsid w:val="00920D5E"/>
    <w:rsid w:val="009B5436"/>
    <w:rsid w:val="00A15D2E"/>
    <w:rsid w:val="00A20750"/>
    <w:rsid w:val="00A4271D"/>
    <w:rsid w:val="00A974B3"/>
    <w:rsid w:val="00B52227"/>
    <w:rsid w:val="00BA1C83"/>
    <w:rsid w:val="00BF381C"/>
    <w:rsid w:val="00C70D7F"/>
    <w:rsid w:val="00C809FB"/>
    <w:rsid w:val="00C8113C"/>
    <w:rsid w:val="00C87D98"/>
    <w:rsid w:val="00CD2290"/>
    <w:rsid w:val="00CE3DD5"/>
    <w:rsid w:val="00CF525C"/>
    <w:rsid w:val="00D12718"/>
    <w:rsid w:val="00D14F99"/>
    <w:rsid w:val="00D22C3B"/>
    <w:rsid w:val="00D329B6"/>
    <w:rsid w:val="00D46F58"/>
    <w:rsid w:val="00D66335"/>
    <w:rsid w:val="00D94B16"/>
    <w:rsid w:val="00DC22CB"/>
    <w:rsid w:val="00DC63B1"/>
    <w:rsid w:val="00DD4B71"/>
    <w:rsid w:val="00DD72D2"/>
    <w:rsid w:val="00E03CE3"/>
    <w:rsid w:val="00E34831"/>
    <w:rsid w:val="00E56A31"/>
    <w:rsid w:val="00E616F3"/>
    <w:rsid w:val="00EA00D0"/>
    <w:rsid w:val="00EA5F80"/>
    <w:rsid w:val="00ED33C9"/>
    <w:rsid w:val="00F24EB8"/>
    <w:rsid w:val="00F8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34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BF381C"/>
  </w:style>
  <w:style w:type="paragraph" w:styleId="ListParagraph">
    <w:name w:val="List Paragraph"/>
    <w:basedOn w:val="Normal"/>
    <w:uiPriority w:val="34"/>
    <w:qFormat/>
    <w:rsid w:val="00641FA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17276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90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8A9FC-47B9-46EF-BBAF-2F5009200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2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TOM CHAPMAN</cp:lastModifiedBy>
  <cp:revision>49</cp:revision>
  <dcterms:created xsi:type="dcterms:W3CDTF">2020-04-14T11:02:00Z</dcterms:created>
  <dcterms:modified xsi:type="dcterms:W3CDTF">2021-07-22T13:49:00Z</dcterms:modified>
</cp:coreProperties>
</file>